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BBA" w:rsidRDefault="006B6BBA" w:rsidP="006B6BBA">
      <w:pPr>
        <w:pStyle w:val="BodyText"/>
        <w:spacing w:before="90"/>
        <w:jc w:val="center"/>
      </w:pPr>
    </w:p>
    <w:p w:rsidR="006B6BBA" w:rsidRDefault="006B6BBA" w:rsidP="006B6BBA">
      <w:pPr>
        <w:pStyle w:val="BodyText"/>
        <w:spacing w:before="90"/>
        <w:jc w:val="center"/>
      </w:pPr>
    </w:p>
    <w:p w:rsidR="006B6BBA" w:rsidRDefault="006B6BBA" w:rsidP="006B6BBA">
      <w:pPr>
        <w:pStyle w:val="BodyText"/>
        <w:spacing w:before="90"/>
        <w:jc w:val="center"/>
      </w:pPr>
    </w:p>
    <w:p w:rsidR="006B6BBA" w:rsidRDefault="006B6BBA" w:rsidP="006B6BBA">
      <w:pPr>
        <w:pStyle w:val="BodyText"/>
        <w:spacing w:before="90"/>
        <w:jc w:val="center"/>
      </w:pPr>
    </w:p>
    <w:p w:rsidR="006B6BBA" w:rsidRDefault="006B6BBA" w:rsidP="006B6BBA">
      <w:pPr>
        <w:pStyle w:val="BodyText"/>
        <w:spacing w:before="90"/>
        <w:ind w:left="720" w:firstLine="720"/>
      </w:pPr>
      <w:r w:rsidRPr="006B6BBA">
        <w:rPr>
          <w:b/>
        </w:rPr>
        <w:t>Note</w:t>
      </w:r>
      <w:r>
        <w:t>: All PLOs should be address</w:t>
      </w:r>
      <w:r>
        <w:t>ed</w:t>
      </w:r>
      <w:bookmarkStart w:id="0" w:name="_GoBack"/>
      <w:bookmarkEnd w:id="0"/>
      <w:r>
        <w:t xml:space="preserve"> within the curriculum. All PLOs should ideally be addressed at each level (I</w:t>
      </w:r>
      <w:r>
        <w:t>, D, P</w:t>
      </w:r>
      <w:r>
        <w:t>).</w:t>
      </w:r>
    </w:p>
    <w:p w:rsidR="006B6BBA" w:rsidRDefault="006B6BBA" w:rsidP="006B6BBA">
      <w:pPr>
        <w:pStyle w:val="TableParagraph"/>
        <w:spacing w:line="252" w:lineRule="exact"/>
        <w:ind w:left="112"/>
      </w:pPr>
      <w:r>
        <w:tab/>
      </w:r>
      <w:r>
        <w:tab/>
      </w:r>
      <w:r w:rsidRPr="006B6BBA">
        <w:rPr>
          <w:b/>
        </w:rPr>
        <w:t>Definitions:</w:t>
      </w:r>
      <w:r>
        <w:t xml:space="preserve"> </w:t>
      </w:r>
      <w:r>
        <w:t>I (Introductory), D (Developed),</w:t>
      </w:r>
      <w:r>
        <w:t xml:space="preserve"> </w:t>
      </w:r>
      <w:r>
        <w:t>P (Proficiency: Final Summative Assessment)</w:t>
      </w:r>
    </w:p>
    <w:p w:rsidR="006B6BBA" w:rsidRDefault="006B6BBA" w:rsidP="006B6BBA">
      <w:pPr>
        <w:pStyle w:val="BodyText"/>
        <w:spacing w:before="90"/>
      </w:pPr>
    </w:p>
    <w:p w:rsidR="00622819" w:rsidRDefault="00622819">
      <w:pPr>
        <w:pStyle w:val="BodyText"/>
        <w:rPr>
          <w:sz w:val="2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9"/>
        <w:gridCol w:w="900"/>
        <w:gridCol w:w="900"/>
        <w:gridCol w:w="900"/>
        <w:gridCol w:w="900"/>
        <w:gridCol w:w="900"/>
        <w:gridCol w:w="900"/>
        <w:gridCol w:w="900"/>
        <w:gridCol w:w="900"/>
      </w:tblGrid>
      <w:tr w:rsidR="006B6BBA" w:rsidTr="006B6BBA">
        <w:trPr>
          <w:trHeight w:val="760"/>
          <w:jc w:val="center"/>
        </w:trPr>
        <w:tc>
          <w:tcPr>
            <w:tcW w:w="4409" w:type="dxa"/>
            <w:vMerge w:val="restart"/>
            <w:vAlign w:val="center"/>
          </w:tcPr>
          <w:p w:rsidR="006B6BBA" w:rsidRDefault="006B6BBA" w:rsidP="006B6BBA">
            <w:pPr>
              <w:pStyle w:val="TableParagraph"/>
              <w:spacing w:before="2"/>
              <w:ind w:left="218" w:right="211"/>
              <w:jc w:val="center"/>
            </w:pPr>
            <w:r>
              <w:t>*</w:t>
            </w:r>
            <w:r>
              <w:t xml:space="preserve">Include </w:t>
            </w:r>
            <w:r>
              <w:rPr>
                <w:b/>
              </w:rPr>
              <w:t xml:space="preserve">ALL </w:t>
            </w:r>
            <w:r>
              <w:t>classes</w:t>
            </w:r>
          </w:p>
          <w:p w:rsidR="006B6BBA" w:rsidRDefault="006B6BBA" w:rsidP="006B6BBA">
            <w:pPr>
              <w:pStyle w:val="TableParagraph"/>
              <w:spacing w:before="2"/>
              <w:ind w:left="218" w:right="211"/>
              <w:jc w:val="center"/>
            </w:pPr>
            <w:r>
              <w:t>(begin with lower division/intro</w:t>
            </w:r>
            <w:r>
              <w:t xml:space="preserve">; </w:t>
            </w:r>
            <w:r>
              <w:t>upper division are generally used for P):</w:t>
            </w:r>
          </w:p>
        </w:tc>
        <w:tc>
          <w:tcPr>
            <w:tcW w:w="7200" w:type="dxa"/>
            <w:gridSpan w:val="8"/>
          </w:tcPr>
          <w:p w:rsidR="006B6BBA" w:rsidRDefault="006B6BBA" w:rsidP="00904677">
            <w:pPr>
              <w:pStyle w:val="TableParagraph"/>
              <w:spacing w:line="247" w:lineRule="exact"/>
              <w:ind w:left="2769" w:right="2761"/>
              <w:jc w:val="center"/>
            </w:pPr>
            <w:r>
              <w:t>Program Outcome</w:t>
            </w:r>
          </w:p>
          <w:p w:rsidR="006B6BBA" w:rsidRDefault="006B6BBA" w:rsidP="00904677">
            <w:pPr>
              <w:pStyle w:val="TableParagraph"/>
              <w:spacing w:before="1"/>
              <w:ind w:left="114"/>
            </w:pPr>
            <w:r>
              <w:t>“Upon completion of the B.A. in XXX, students will be able…”</w:t>
            </w:r>
          </w:p>
        </w:tc>
      </w:tr>
      <w:tr w:rsidR="006B6BBA" w:rsidTr="006B6BBA">
        <w:trPr>
          <w:trHeight w:val="575"/>
          <w:jc w:val="center"/>
        </w:trPr>
        <w:tc>
          <w:tcPr>
            <w:tcW w:w="4409" w:type="dxa"/>
            <w:vMerge/>
            <w:tcBorders>
              <w:top w:val="nil"/>
            </w:tcBorders>
          </w:tcPr>
          <w:p w:rsidR="006B6BBA" w:rsidRDefault="006B6BBA" w:rsidP="00904677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1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2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3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4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5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6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7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spacing w:line="247" w:lineRule="exact"/>
              <w:ind w:left="114"/>
            </w:pPr>
            <w:r>
              <w:t>PLO 8</w:t>
            </w: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ind w:left="832" w:hanging="360"/>
            </w:pPr>
            <w:r>
              <w:t xml:space="preserve">1. </w:t>
            </w:r>
          </w:p>
          <w:p w:rsidR="006B6BBA" w:rsidRDefault="006B6BBA" w:rsidP="00904677">
            <w:pPr>
              <w:pStyle w:val="TableParagraph"/>
              <w:spacing w:line="238" w:lineRule="exact"/>
              <w:ind w:left="472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ind w:left="832" w:hanging="360"/>
            </w:pPr>
            <w:r>
              <w:t>2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4" w:lineRule="exact"/>
              <w:ind w:left="472"/>
            </w:pPr>
            <w:r>
              <w:t>3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2" w:lineRule="exact"/>
              <w:ind w:left="472"/>
            </w:pPr>
            <w:r>
              <w:t>4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4" w:lineRule="exact"/>
              <w:ind w:left="472"/>
            </w:pPr>
            <w:r>
              <w:t>5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4" w:lineRule="exact"/>
              <w:ind w:left="472"/>
            </w:pPr>
            <w:r>
              <w:t>6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2" w:lineRule="exact"/>
              <w:ind w:left="472"/>
            </w:pPr>
            <w:r>
              <w:t>7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432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34" w:lineRule="exact"/>
              <w:ind w:left="472"/>
            </w:pPr>
            <w:r>
              <w:t>8.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505"/>
          <w:jc w:val="center"/>
        </w:trPr>
        <w:tc>
          <w:tcPr>
            <w:tcW w:w="4409" w:type="dxa"/>
          </w:tcPr>
          <w:p w:rsidR="006B6BBA" w:rsidRDefault="006B6BBA" w:rsidP="00904677">
            <w:pPr>
              <w:pStyle w:val="TableParagraph"/>
              <w:spacing w:line="247" w:lineRule="exact"/>
              <w:ind w:left="472"/>
            </w:pPr>
            <w:r>
              <w:t>9. Upper division/capstone</w:t>
            </w: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904677">
            <w:pPr>
              <w:pStyle w:val="TableParagraph"/>
            </w:pPr>
          </w:p>
        </w:tc>
      </w:tr>
    </w:tbl>
    <w:p w:rsidR="00622819" w:rsidRDefault="00622819">
      <w:pPr>
        <w:sectPr w:rsidR="00622819" w:rsidSect="006B6BBA">
          <w:headerReference w:type="default" r:id="rId7"/>
          <w:footerReference w:type="default" r:id="rId8"/>
          <w:type w:val="continuous"/>
          <w:pgSz w:w="15840" w:h="12240" w:orient="landscape"/>
          <w:pgMar w:top="720" w:right="720" w:bottom="720" w:left="720" w:header="1038" w:footer="384" w:gutter="0"/>
          <w:pgNumType w:start="1"/>
          <w:cols w:space="720"/>
          <w:docGrid w:linePitch="299"/>
        </w:sectPr>
      </w:pPr>
    </w:p>
    <w:p w:rsidR="00622819" w:rsidRDefault="00622819">
      <w:pPr>
        <w:pStyle w:val="BodyText"/>
        <w:spacing w:before="2" w:after="1"/>
      </w:pPr>
    </w:p>
    <w:p w:rsidR="006B6BBA" w:rsidRDefault="006B6BBA" w:rsidP="006B6BBA">
      <w:pPr>
        <w:spacing w:before="90"/>
        <w:ind w:left="100"/>
        <w:rPr>
          <w:b/>
          <w:sz w:val="24"/>
        </w:rPr>
      </w:pPr>
      <w:r>
        <w:rPr>
          <w:b/>
          <w:sz w:val="24"/>
        </w:rPr>
        <w:t>XXXX PROGRAM CURRICULUM MAP (SAMPLE)</w:t>
      </w:r>
    </w:p>
    <w:p w:rsidR="006B6BBA" w:rsidRDefault="006B6BBA" w:rsidP="006B6BBA">
      <w:pPr>
        <w:pStyle w:val="BodyText"/>
        <w:rPr>
          <w:b/>
          <w:sz w:val="20"/>
        </w:rPr>
      </w:pPr>
    </w:p>
    <w:p w:rsidR="006B6BBA" w:rsidRDefault="006B6BBA" w:rsidP="006B6BBA">
      <w:pPr>
        <w:pStyle w:val="BodyText"/>
        <w:spacing w:before="11"/>
        <w:rPr>
          <w:b/>
          <w:sz w:val="19"/>
        </w:rPr>
      </w:pP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9"/>
        <w:gridCol w:w="900"/>
        <w:gridCol w:w="900"/>
        <w:gridCol w:w="900"/>
        <w:gridCol w:w="900"/>
        <w:gridCol w:w="900"/>
        <w:gridCol w:w="900"/>
        <w:gridCol w:w="900"/>
        <w:gridCol w:w="900"/>
      </w:tblGrid>
      <w:tr w:rsidR="006B6BBA" w:rsidTr="006B6BBA">
        <w:trPr>
          <w:trHeight w:val="758"/>
        </w:trPr>
        <w:tc>
          <w:tcPr>
            <w:tcW w:w="4409" w:type="dxa"/>
            <w:vMerge w:val="restart"/>
          </w:tcPr>
          <w:p w:rsidR="006B6BBA" w:rsidRDefault="006B6BBA" w:rsidP="006B6BBA">
            <w:pPr>
              <w:pStyle w:val="TableParagraph"/>
              <w:spacing w:before="4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112"/>
            </w:pPr>
            <w:r>
              <w:t>I (Introductory), D (Developed),</w:t>
            </w:r>
          </w:p>
          <w:p w:rsidR="006B6BBA" w:rsidRDefault="006B6BBA" w:rsidP="006B6BBA">
            <w:pPr>
              <w:pStyle w:val="TableParagraph"/>
              <w:spacing w:before="1" w:line="252" w:lineRule="exact"/>
              <w:ind w:left="112"/>
            </w:pPr>
            <w:r>
              <w:t>P (Proficiency: Final Summative Assessment)</w:t>
            </w:r>
          </w:p>
          <w:p w:rsidR="006B6BBA" w:rsidRDefault="006B6BBA" w:rsidP="006B6BBA">
            <w:pPr>
              <w:pStyle w:val="TableParagraph"/>
              <w:ind w:left="218" w:right="211"/>
              <w:jc w:val="center"/>
            </w:pPr>
            <w:r>
              <w:t>*Put in all of your classes, upper division are generally used for P</w:t>
            </w:r>
          </w:p>
        </w:tc>
        <w:tc>
          <w:tcPr>
            <w:tcW w:w="7200" w:type="dxa"/>
            <w:gridSpan w:val="8"/>
          </w:tcPr>
          <w:p w:rsidR="006B6BBA" w:rsidRDefault="006B6BBA" w:rsidP="006B6BBA">
            <w:pPr>
              <w:pStyle w:val="TableParagraph"/>
              <w:spacing w:line="246" w:lineRule="exact"/>
              <w:ind w:left="2769" w:right="2761"/>
              <w:jc w:val="center"/>
            </w:pPr>
            <w:r>
              <w:t>Program Outcome</w:t>
            </w:r>
          </w:p>
          <w:p w:rsidR="006B6BBA" w:rsidRDefault="006B6BBA" w:rsidP="006B6BBA">
            <w:pPr>
              <w:pStyle w:val="TableParagraph"/>
              <w:spacing w:line="252" w:lineRule="exact"/>
              <w:ind w:left="114"/>
            </w:pPr>
            <w:r>
              <w:t>“Upon completion of the B.A. in XXX, students will be able…”</w:t>
            </w:r>
          </w:p>
        </w:tc>
      </w:tr>
      <w:tr w:rsidR="006B6BBA" w:rsidTr="006B6BBA">
        <w:trPr>
          <w:trHeight w:val="575"/>
        </w:trPr>
        <w:tc>
          <w:tcPr>
            <w:tcW w:w="4409" w:type="dxa"/>
            <w:vMerge/>
            <w:tcBorders>
              <w:top w:val="nil"/>
            </w:tcBorders>
          </w:tcPr>
          <w:p w:rsidR="006B6BBA" w:rsidRDefault="006B6BBA" w:rsidP="006B6BBA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114"/>
            </w:pPr>
            <w:r>
              <w:t>PLO 1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114"/>
            </w:pPr>
            <w:r>
              <w:t>PLO 2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3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4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5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6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7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47" w:lineRule="exact"/>
              <w:ind w:left="96" w:right="173"/>
              <w:jc w:val="center"/>
            </w:pPr>
            <w:r>
              <w:t>PLO 8</w:t>
            </w:r>
          </w:p>
        </w:tc>
      </w:tr>
      <w:tr w:rsidR="006B6BBA" w:rsidTr="006B6BBA">
        <w:trPr>
          <w:trHeight w:val="758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numPr>
                <w:ilvl w:val="0"/>
                <w:numId w:val="1"/>
              </w:numPr>
              <w:tabs>
                <w:tab w:val="left" w:pos="833"/>
              </w:tabs>
              <w:spacing w:line="242" w:lineRule="auto"/>
              <w:ind w:right="367"/>
            </w:pPr>
            <w:r>
              <w:t>PUT IN ALL OF YOUR CLASSES (begin with lower</w:t>
            </w:r>
            <w:r>
              <w:rPr>
                <w:spacing w:val="-7"/>
              </w:rPr>
              <w:t xml:space="preserve"> </w:t>
            </w:r>
            <w:r>
              <w:t>division/intro):</w:t>
            </w:r>
          </w:p>
          <w:p w:rsidR="006B6BBA" w:rsidRDefault="006B6BBA" w:rsidP="006B6BBA">
            <w:pPr>
              <w:pStyle w:val="TableParagraph"/>
              <w:numPr>
                <w:ilvl w:val="0"/>
                <w:numId w:val="1"/>
              </w:numPr>
              <w:tabs>
                <w:tab w:val="left" w:pos="833"/>
              </w:tabs>
              <w:spacing w:line="233" w:lineRule="exact"/>
            </w:pPr>
            <w:r>
              <w:t>SOC</w:t>
            </w:r>
            <w:r>
              <w:rPr>
                <w:spacing w:val="-1"/>
              </w:rPr>
              <w:t xml:space="preserve"> </w:t>
            </w:r>
            <w:r>
              <w:t>101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6"/>
              <w:rPr>
                <w:b/>
                <w:sz w:val="21"/>
              </w:rPr>
            </w:pPr>
          </w:p>
          <w:p w:rsidR="006B6BBA" w:rsidRDefault="006B6BBA" w:rsidP="006B6BBA">
            <w:pPr>
              <w:pStyle w:val="TableParagraph"/>
              <w:ind w:left="8"/>
              <w:jc w:val="center"/>
            </w:pPr>
            <w:r>
              <w:t>I</w:t>
            </w:r>
          </w:p>
        </w:tc>
      </w:tr>
      <w:tr w:rsidR="006B6BBA" w:rsidTr="006B6BBA">
        <w:trPr>
          <w:trHeight w:val="253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4" w:lineRule="exact"/>
              <w:ind w:left="472"/>
            </w:pPr>
            <w:r>
              <w:t>3. SOC 220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253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4" w:lineRule="exact"/>
              <w:ind w:left="472"/>
            </w:pPr>
            <w:r>
              <w:t>4. SOC 302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</w:tr>
      <w:tr w:rsidR="006B6BBA" w:rsidTr="006B6BBA">
        <w:trPr>
          <w:trHeight w:val="251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2" w:lineRule="exact"/>
              <w:ind w:left="472"/>
            </w:pPr>
            <w:r>
              <w:t>5.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253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4" w:lineRule="exact"/>
              <w:ind w:left="472"/>
            </w:pPr>
            <w:r>
              <w:t>6.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8"/>
              <w:jc w:val="center"/>
            </w:pPr>
            <w:r>
              <w:t>I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</w:tr>
      <w:tr w:rsidR="006B6BBA" w:rsidTr="006B6BBA">
        <w:trPr>
          <w:trHeight w:val="251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2" w:lineRule="exact"/>
              <w:ind w:left="472"/>
            </w:pPr>
            <w:r>
              <w:t>7.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2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</w:tr>
      <w:tr w:rsidR="006B6BBA" w:rsidTr="006B6BBA">
        <w:trPr>
          <w:trHeight w:val="253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34" w:lineRule="exact"/>
              <w:ind w:left="472"/>
            </w:pPr>
            <w:r>
              <w:t>8.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rPr>
                <w:sz w:val="18"/>
              </w:rPr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9"/>
              <w:jc w:val="center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7"/>
              <w:jc w:val="center"/>
            </w:pPr>
            <w:r>
              <w:t>D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line="234" w:lineRule="exact"/>
              <w:ind w:left="9"/>
              <w:jc w:val="center"/>
            </w:pPr>
            <w:r>
              <w:t>P</w:t>
            </w:r>
          </w:p>
        </w:tc>
      </w:tr>
      <w:tr w:rsidR="006B6BBA" w:rsidTr="006B6BBA">
        <w:trPr>
          <w:trHeight w:val="506"/>
        </w:trPr>
        <w:tc>
          <w:tcPr>
            <w:tcW w:w="4409" w:type="dxa"/>
          </w:tcPr>
          <w:p w:rsidR="006B6BBA" w:rsidRDefault="006B6BBA" w:rsidP="006B6BBA">
            <w:pPr>
              <w:pStyle w:val="TableParagraph"/>
              <w:spacing w:line="246" w:lineRule="exact"/>
              <w:ind w:left="472"/>
            </w:pPr>
            <w:r>
              <w:t>9. Upper division/capstone</w:t>
            </w:r>
          </w:p>
          <w:p w:rsidR="006B6BBA" w:rsidRDefault="006B6BBA" w:rsidP="006B6BBA">
            <w:pPr>
              <w:pStyle w:val="TableParagraph"/>
              <w:spacing w:line="240" w:lineRule="exact"/>
              <w:ind w:left="472"/>
            </w:pPr>
            <w:r>
              <w:t>10. SOC 496, e.g.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114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114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</w:pP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9"/>
              <w:jc w:val="center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9"/>
              <w:jc w:val="center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9"/>
              <w:jc w:val="center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  <w:spacing w:before="121"/>
              <w:ind w:left="9"/>
              <w:jc w:val="center"/>
            </w:pPr>
            <w:r>
              <w:t>P</w:t>
            </w:r>
          </w:p>
        </w:tc>
        <w:tc>
          <w:tcPr>
            <w:tcW w:w="900" w:type="dxa"/>
          </w:tcPr>
          <w:p w:rsidR="006B6BBA" w:rsidRDefault="006B6BBA" w:rsidP="006B6BBA">
            <w:pPr>
              <w:pStyle w:val="TableParagraph"/>
            </w:pPr>
          </w:p>
        </w:tc>
      </w:tr>
    </w:tbl>
    <w:p w:rsidR="006B6BBA" w:rsidRDefault="006B6BBA" w:rsidP="006B6BBA">
      <w:pPr>
        <w:pStyle w:val="BodyText"/>
        <w:spacing w:before="2"/>
        <w:rPr>
          <w:b/>
          <w:sz w:val="23"/>
        </w:rPr>
      </w:pPr>
    </w:p>
    <w:p w:rsidR="00000000" w:rsidRDefault="006B6BBA"/>
    <w:sectPr w:rsidR="00000000">
      <w:pgSz w:w="15840" w:h="12240" w:orient="landscape"/>
      <w:pgMar w:top="2520" w:right="2260" w:bottom="580" w:left="620" w:header="1038" w:footer="3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B6BBA">
      <w:r>
        <w:separator/>
      </w:r>
    </w:p>
  </w:endnote>
  <w:endnote w:type="continuationSeparator" w:id="0">
    <w:p w:rsidR="00000000" w:rsidRDefault="006B6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819" w:rsidRDefault="006B6BB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09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7388860</wp:posOffset>
              </wp:positionV>
              <wp:extent cx="2333625" cy="167005"/>
              <wp:effectExtent l="0" t="0" r="3175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3362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2819" w:rsidRDefault="006B6BBA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Student Learning Outcomes Assess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5pt;margin-top:581.8pt;width:183.75pt;height:13.15pt;z-index:-1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TsDsAIAALA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" filled="f" stroked="f">
              <v:textbox inset="0,0,0,0">
                <w:txbxContent>
                  <w:p w:rsidR="00622819" w:rsidRDefault="006B6BBA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Student Learning Outcomes Assess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0984" behindDoc="1" locked="0" layoutInCell="1" allowOverlap="1">
              <wp:simplePos x="0" y="0"/>
              <wp:positionH relativeFrom="page">
                <wp:posOffset>4230370</wp:posOffset>
              </wp:positionH>
              <wp:positionV relativeFrom="page">
                <wp:posOffset>7388860</wp:posOffset>
              </wp:positionV>
              <wp:extent cx="1598930" cy="167005"/>
              <wp:effectExtent l="127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893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2819" w:rsidRDefault="006B6BBA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Division of Academic Affair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333.1pt;margin-top:581.8pt;width:125.9pt;height:13.15pt;z-index:-15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" filled="f" stroked="f">
              <v:textbox inset="0,0,0,0">
                <w:txbxContent>
                  <w:p w:rsidR="00622819" w:rsidRDefault="006B6BBA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Division of Academic Affair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1008" behindDoc="1" locked="0" layoutInCell="1" allowOverlap="1">
              <wp:simplePos x="0" y="0"/>
              <wp:positionH relativeFrom="page">
                <wp:posOffset>9119235</wp:posOffset>
              </wp:positionH>
              <wp:positionV relativeFrom="page">
                <wp:posOffset>7388860</wp:posOffset>
              </wp:positionV>
              <wp:extent cx="506730" cy="167005"/>
              <wp:effectExtent l="3810" t="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673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2819" w:rsidRDefault="006B6BBA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 xml:space="preserve">Page |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9" type="#_x0000_t202" style="position:absolute;margin-left:718.05pt;margin-top:581.8pt;width:39.9pt;height:13.15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" filled="f" stroked="f">
              <v:textbox inset="0,0,0,0">
                <w:txbxContent>
                  <w:p w:rsidR="00622819" w:rsidRDefault="006B6BBA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 xml:space="preserve">Page |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6B6BBA">
      <w:r>
        <w:separator/>
      </w:r>
    </w:p>
  </w:footnote>
  <w:footnote w:type="continuationSeparator" w:id="0">
    <w:p w:rsidR="00000000" w:rsidRDefault="006B6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819" w:rsidRDefault="006B6BB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752" behindDoc="1" locked="0" layoutInCell="1" allowOverlap="1">
          <wp:simplePos x="0" y="0"/>
          <wp:positionH relativeFrom="page">
            <wp:posOffset>505925</wp:posOffset>
          </wp:positionH>
          <wp:positionV relativeFrom="page">
            <wp:posOffset>659249</wp:posOffset>
          </wp:positionV>
          <wp:extent cx="2192667" cy="50949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92667" cy="5094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503300936" behindDoc="1" locked="0" layoutInCell="1" allowOverlap="1">
              <wp:simplePos x="0" y="0"/>
              <wp:positionH relativeFrom="page">
                <wp:posOffset>3864610</wp:posOffset>
              </wp:positionH>
              <wp:positionV relativeFrom="page">
                <wp:posOffset>1391285</wp:posOffset>
              </wp:positionV>
              <wp:extent cx="2211070" cy="224790"/>
              <wp:effectExtent l="0" t="635" r="1270" b="317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1070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22819" w:rsidRDefault="006B6BBA">
                          <w:pPr>
                            <w:spacing w:before="11"/>
                            <w:ind w:left="20"/>
                            <w:rPr>
                              <w:rFonts w:ascii="Arial"/>
                              <w:b/>
                              <w:sz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28"/>
                            </w:rPr>
                            <w:t>Curriculum Map Templat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04.3pt;margin-top:109.55pt;width:174.1pt;height:17.7pt;z-index:-15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" filled="f" stroked="f">
              <v:textbox inset="0,0,0,0">
                <w:txbxContent>
                  <w:p w:rsidR="00622819" w:rsidRDefault="006B6BBA">
                    <w:pPr>
                      <w:spacing w:before="11"/>
                      <w:ind w:left="20"/>
                      <w:rPr>
                        <w:rFonts w:ascii="Arial"/>
                        <w:b/>
                        <w:sz w:val="28"/>
                      </w:rPr>
                    </w:pPr>
                    <w:r>
                      <w:rPr>
                        <w:rFonts w:ascii="Arial"/>
                        <w:b/>
                        <w:sz w:val="28"/>
                      </w:rPr>
                      <w:t>Curriculum Map Templat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91A1F"/>
    <w:multiLevelType w:val="hybridMultilevel"/>
    <w:tmpl w:val="7B1E9B16"/>
    <w:lvl w:ilvl="0" w:tplc="12EC6208">
      <w:start w:val="1"/>
      <w:numFmt w:val="decimal"/>
      <w:lvlText w:val="%1.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0620304">
      <w:numFmt w:val="bullet"/>
      <w:lvlText w:val="•"/>
      <w:lvlJc w:val="left"/>
      <w:pPr>
        <w:ind w:left="1195" w:hanging="360"/>
      </w:pPr>
      <w:rPr>
        <w:rFonts w:hint="default"/>
      </w:rPr>
    </w:lvl>
    <w:lvl w:ilvl="2" w:tplc="FAB0F204">
      <w:numFmt w:val="bullet"/>
      <w:lvlText w:val="•"/>
      <w:lvlJc w:val="left"/>
      <w:pPr>
        <w:ind w:left="1551" w:hanging="360"/>
      </w:pPr>
      <w:rPr>
        <w:rFonts w:hint="default"/>
      </w:rPr>
    </w:lvl>
    <w:lvl w:ilvl="3" w:tplc="2C2CDF4C">
      <w:numFmt w:val="bullet"/>
      <w:lvlText w:val="•"/>
      <w:lvlJc w:val="left"/>
      <w:pPr>
        <w:ind w:left="1907" w:hanging="360"/>
      </w:pPr>
      <w:rPr>
        <w:rFonts w:hint="default"/>
      </w:rPr>
    </w:lvl>
    <w:lvl w:ilvl="4" w:tplc="011CC758">
      <w:numFmt w:val="bullet"/>
      <w:lvlText w:val="•"/>
      <w:lvlJc w:val="left"/>
      <w:pPr>
        <w:ind w:left="2263" w:hanging="360"/>
      </w:pPr>
      <w:rPr>
        <w:rFonts w:hint="default"/>
      </w:rPr>
    </w:lvl>
    <w:lvl w:ilvl="5" w:tplc="0B3EB4FC">
      <w:numFmt w:val="bullet"/>
      <w:lvlText w:val="•"/>
      <w:lvlJc w:val="left"/>
      <w:pPr>
        <w:ind w:left="2619" w:hanging="360"/>
      </w:pPr>
      <w:rPr>
        <w:rFonts w:hint="default"/>
      </w:rPr>
    </w:lvl>
    <w:lvl w:ilvl="6" w:tplc="B56ED046">
      <w:numFmt w:val="bullet"/>
      <w:lvlText w:val="•"/>
      <w:lvlJc w:val="left"/>
      <w:pPr>
        <w:ind w:left="2975" w:hanging="360"/>
      </w:pPr>
      <w:rPr>
        <w:rFonts w:hint="default"/>
      </w:rPr>
    </w:lvl>
    <w:lvl w:ilvl="7" w:tplc="B5447A98">
      <w:numFmt w:val="bullet"/>
      <w:lvlText w:val="•"/>
      <w:lvlJc w:val="left"/>
      <w:pPr>
        <w:ind w:left="3331" w:hanging="360"/>
      </w:pPr>
      <w:rPr>
        <w:rFonts w:hint="default"/>
      </w:rPr>
    </w:lvl>
    <w:lvl w:ilvl="8" w:tplc="85D6C9DE">
      <w:numFmt w:val="bullet"/>
      <w:lvlText w:val="•"/>
      <w:lvlJc w:val="left"/>
      <w:pPr>
        <w:ind w:left="3687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QysDCzMLA0NTBS0lEKTi0uzszPAykwrAUAY4UCFiwAAAA="/>
  </w:docVars>
  <w:rsids>
    <w:rsidRoot w:val="00622819"/>
    <w:rsid w:val="00622819"/>
    <w:rsid w:val="006B6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938B8"/>
  <w15:docId w15:val="{7418A345-60FB-42AD-8979-C757E32ED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B6B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B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B6B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B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Assessment Matrix  (Add more cells as necessary)</vt:lpstr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Assessment Matrix  (Add more cells as necessary)</dc:title>
  <dc:creator>JacobsAlpha</dc:creator>
  <cp:lastModifiedBy>Lilliana Sanchez</cp:lastModifiedBy>
  <cp:revision>2</cp:revision>
  <dcterms:created xsi:type="dcterms:W3CDTF">2019-10-16T17:47:00Z</dcterms:created>
  <dcterms:modified xsi:type="dcterms:W3CDTF">2019-10-1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9-12T00:00:00Z</vt:filetime>
  </property>
</Properties>
</file>